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8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Start w:id="256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bookmarkStart w:id="255" w:name="fatoração-i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Fatoração I</w:t>
      </w:r>
    </w:p>
    <w:p>
      <w:pPr>
        <w:pStyle w:val="FirstParagraph"/>
      </w:pPr>
      <w:r>
        <w:t xml:space="preserve">Baixe o código SQL da tabela Clientes, do arquivo clientes1.sql da pasta exercicios/fatoracao. Acrescente chave primária a tabela clientes, definindo o atributo cpf como a chave primária. Faça a publicação do código refatorado.</w:t>
      </w:r>
    </w:p>
    <w:p>
      <w:pPr>
        <w:pStyle w:val="SourceCode"/>
      </w:pPr>
      <w:r>
        <w:br/>
      </w:r>
      <w:r>
        <w:rPr>
          <w:rStyle w:val="NormalTok"/>
        </w:rPr>
        <w:t xml:space="preserve">git clone https:/</w:t>
      </w:r>
      <w:r>
        <w:rPr>
          <w:rStyle w:val="AttributeTok"/>
        </w:rPr>
        <w:t xml:space="preserve">/github</w:t>
      </w:r>
      <w:r>
        <w:rPr>
          <w:rStyle w:val="NormalTok"/>
        </w:rPr>
        <w:t xml:space="preserve">.com</w:t>
      </w:r>
      <w:r>
        <w:rPr>
          <w:rStyle w:val="AttributeTok"/>
        </w:rPr>
        <w:t xml:space="preserve">/miguel7penteado/ADS-EngenhariaSoftware2025</w:t>
      </w:r>
      <w:r>
        <w:rPr>
          <w:rStyle w:val="NormalTok"/>
        </w:rPr>
        <w:t xml:space="preserve">.git</w:t>
      </w:r>
    </w:p>
    <w:p>
      <w:pPr>
        <w:pStyle w:val="FirstParagraph"/>
      </w:pPr>
      <w:r>
        <w:t xml:space="preserve">Teste o seu código no seu servidor postgres da núvem.</w:t>
      </w:r>
    </w:p>
    <w:p>
      <w:pPr>
        <w:pStyle w:val="BodyText"/>
      </w:pPr>
      <w:r>
        <w:t xml:space="preserve">Resposta:</w:t>
      </w:r>
    </w:p>
    <w:p>
      <w:pPr>
        <w:pStyle w:val="BodyText"/>
      </w:pPr>
      <w:r>
        <w:t xml:space="preserve">Testei o código a seguir no servidor para adicionar CPF como chave primaria da tabela clientes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p>
      <w:pPr>
        <w:pStyle w:val="FirstParagraph"/>
      </w:pPr>
      <w:r>
        <w:t xml:space="preserve">O código final do arquivo clientes1.sql ficaria assim, depois de refatorado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dad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erec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scim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bookmarkEnd w:id="255"/>
    <w:bookmarkEnd w:id="256"/>
    <w:bookmarkEnd w:id="257"/>
    <w:bookmarkStart w:id="26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6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5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58"/>
    <w:bookmarkStart w:id="25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59"/>
    <w:bookmarkEnd w:id="260"/>
    <w:bookmarkStart w:id="26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6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61"/>
    <w:bookmarkStart w:id="26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62"/>
    <w:bookmarkStart w:id="26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63"/>
    <w:bookmarkEnd w:id="264"/>
    <w:bookmarkEnd w:id="265"/>
    <w:bookmarkStart w:id="27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6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6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66"/>
    <w:bookmarkStart w:id="26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67"/>
    <w:bookmarkEnd w:id="268"/>
    <w:bookmarkStart w:id="27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6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69"/>
    <w:bookmarkStart w:id="27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70"/>
    <w:bookmarkEnd w:id="271"/>
    <w:bookmarkStart w:id="27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7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72"/>
    <w:bookmarkEnd w:id="273"/>
    <w:bookmarkEnd w:id="274"/>
    <w:bookmarkStart w:id="28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7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7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75"/>
    <w:bookmarkStart w:id="27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76"/>
    <w:bookmarkEnd w:id="277"/>
    <w:bookmarkStart w:id="28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7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78"/>
    <w:bookmarkStart w:id="27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79"/>
    <w:bookmarkEnd w:id="280"/>
    <w:bookmarkStart w:id="28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8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81"/>
    <w:bookmarkStart w:id="28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82"/>
    <w:bookmarkStart w:id="28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83"/>
    <w:bookmarkEnd w:id="284"/>
    <w:bookmarkEnd w:id="285"/>
    <w:bookmarkStart w:id="30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9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8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89"/>
    <w:bookmarkStart w:id="29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90"/>
    <w:bookmarkStart w:id="29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91"/>
    <w:bookmarkEnd w:id="292"/>
    <w:bookmarkStart w:id="29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9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93"/>
    <w:bookmarkStart w:id="29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94"/>
    <w:bookmarkStart w:id="29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95"/>
    <w:bookmarkStart w:id="29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96"/>
    <w:bookmarkStart w:id="29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97"/>
    <w:bookmarkStart w:id="29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98"/>
    <w:bookmarkEnd w:id="299"/>
    <w:bookmarkStart w:id="30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30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300"/>
    <w:bookmarkEnd w:id="301"/>
    <w:bookmarkStart w:id="30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02"/>
    <w:bookmarkStart w:id="30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03"/>
    <w:bookmarkStart w:id="30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04"/>
    <w:bookmarkEnd w:id="305"/>
    <w:bookmarkStart w:id="30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06"/>
    <w:bookmarkStart w:id="30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07"/>
    <w:bookmarkStart w:id="30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08"/>
    <w:bookmarkStart w:id="31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0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09"/>
    <w:bookmarkStart w:id="31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1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1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11"/>
    <w:bookmarkEnd w:id="312"/>
    <w:bookmarkStart w:id="31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images/clipboard-78059825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15"/>
    <w:bookmarkEnd w:id="316"/>
    <w:bookmarkStart w:id="31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17"/>
    <w:bookmarkStart w:id="31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18"/>
    <w:bookmarkEnd w:id="319"/>
    <w:bookmarkStart w:id="32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20"/>
    <w:bookmarkStart w:id="32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86" Target="media/rId28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09T13:17:09Z</dcterms:created>
  <dcterms:modified xsi:type="dcterms:W3CDTF">2025-04-09T13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0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